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X2e6a224baa63d73254ac4c91f995605a8fc56cf"/>
    <w:p>
      <w:pPr>
        <w:pStyle w:val="Heading1"/>
      </w:pPr>
      <w:r>
        <w:t xml:space="preserve">Internship Application Letter for Chef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Hotel Name - e.g., "Culinary Studio Moscow" or "Four Seasons Hotel Moscow"]</w:t>
      </w:r>
      <w:r>
        <w:br/>
      </w:r>
      <w:r>
        <w:t xml:space="preserve">[Restaurant/Hotel Address]</w:t>
      </w:r>
      <w:r>
        <w:br/>
      </w:r>
      <w:r>
        <w:t xml:space="preserve">Moscow, Russia</w:t>
      </w:r>
    </w:p>
    <w:bookmarkStart w:id="20" w:name="X9a3007d736102b7aaf6c5b5717900199df8c4de"/>
    <w:p>
      <w:pPr>
        <w:pStyle w:val="Heading2"/>
      </w:pPr>
      <w:r>
        <w:t xml:space="preserve">Subject: Enthusiastic Application for Chef Internship Position in Moscow, Russia</w:t>
      </w:r>
    </w:p>
    <w:p>
      <w:pPr>
        <w:pStyle w:val="FirstParagraph"/>
      </w:pPr>
      <w:r>
        <w:t xml:space="preserve">Dear Hiring Manager,</w:t>
      </w:r>
    </w:p>
    <w:p>
      <w:pPr>
        <w:pStyle w:val="BodyText"/>
      </w:pPr>
      <w:r>
        <w:t xml:space="preserve">With profound admiration for the vibrant culinary landscape of Moscow and an unwavering passion for mastering the art of gastronomy, I am writing to express my enthusiastic interest in the Chef Internship Position at [Restaurant/Hotel Name] within Moscow, Russia. As a dedicated culinary student with hands-on experience across diverse kitchen environments and a deep respect for Russian culinary traditions alongside global techniques, I am eager to contribute my skills while immersing myself in the dynamic food scene of one of Europe’s most gastronomically exciting cities.</w:t>
      </w:r>
    </w:p>
    <w:p>
      <w:pPr>
        <w:pStyle w:val="BodyText"/>
      </w:pPr>
      <w:r>
        <w:t xml:space="preserve">My journey in the culinary arts began during my undergraduate studies at [Your Culinary School/Institution], where I developed a strong foundation in classical French and contemporary international cuisines. However, it was through studying Russian culinary history—from the soul-warming simplicity of *borscht* and *shchi* to the intricate techniques of *blini* preparation—that my fascination with Moscow’s food culture truly ignited. I have long admired how Moscow’s top-tier establishments seamlessly blend traditional Russian flavors with modern European and Asian influences, creating dishes that tell a story of heritage and innovation. This fusion is precisely the culinary philosophy I aspire to learn under the guidance of experienced professionals like those at [Restaurant/Hotel Name], where I understand your commitment to preserving Russian culinary identity while embracing global creativity.</w:t>
      </w:r>
    </w:p>
    <w:p>
      <w:pPr>
        <w:pStyle w:val="BodyText"/>
      </w:pPr>
      <w:r>
        <w:t xml:space="preserve">My practical experience has prepared me for the fast-paced, high-intensity environment of a professional kitchen in Moscow. As a line cook intern at [Previous Restaurant/Café Name] in [Your City], I consistently maintained strict hygiene standards, mastered mise en place protocols, and honed my knife skills while supporting the preparation of 150+ daily covers. I am proficient in all aspects of kitchen operations—sauce making, butchery, plating—and possess advanced knowledge of ingredient sourcing and seasonal menu planning. Crucially, I have also trained in managing time-sensitive service rushes without compromising quality—a skill essential for success in Moscow’s bustling hospitality scene, where both luxury hotels and iconic eateries demand precision under pressure.</w:t>
      </w:r>
    </w:p>
    <w:p>
      <w:pPr>
        <w:pStyle w:val="BodyText"/>
      </w:pPr>
      <w:r>
        <w:t xml:space="preserve">What sets me apart is my proactive approach to cultural immersion. While I am not yet fluent in Russian, I have dedicated significant effort to learning key culinary terms (e.g., *soufflé*, *caviar*, *kasha*) and understand the importance of respecting local customs in dining. For example, I know that in Moscow’s restaurants, presentation is deeply tied to cultural pride—dishes like *Pelmeni* or *Stroganoff* are not merely meals but expressions of heritage. I am eager to learn how your team incorporates these traditions into modern plating and menu design, and I would welcome the opportunity to assist in translating menus for international guests or participating in Russian cooking workshops. My adaptability, work ethic, and genuine curiosity about Moscow’s food culture align perfectly with the collaborative spirit required of a successful Chef Intern.</w:t>
      </w:r>
    </w:p>
    <w:p>
      <w:pPr>
        <w:pStyle w:val="BodyText"/>
      </w:pPr>
      <w:r>
        <w:t xml:space="preserve">Moscow represents far more than just a location for this internship—it is the heart of Russia’s culinary evolution. I am particularly inspired by the city’s thriving food movement: from historic institutions like</w:t>
      </w:r>
      <w:r>
        <w:t xml:space="preserve"> </w:t>
      </w:r>
      <w:r>
        <w:rPr>
          <w:iCs/>
          <w:i/>
        </w:rPr>
        <w:t xml:space="preserve">Dom Knigi</w:t>
      </w:r>
      <w:r>
        <w:t xml:space="preserve"> </w:t>
      </w:r>
      <w:r>
        <w:t xml:space="preserve">to cutting-edge concepts in GastroPark, Moscow offers an unparalleled environment for growth. I have researched your establishment’s commitment to sustainability and local sourcing (e.g., using seasonal produce from Russian farms), which resonates deeply with my own values. I am confident that contributing to such a progressive kitchen would accelerate my development as a chef while allowing me to engage meaningfully with Moscow’s community.</w:t>
      </w:r>
    </w:p>
    <w:p>
      <w:pPr>
        <w:pStyle w:val="BodyText"/>
      </w:pPr>
      <w:r>
        <w:t xml:space="preserve">As an Internship Application Letter, this document is not merely a formality but a testament to my dedication. I have carefully considered the challenges of relocating to Moscow—adapting to new rhythms, embracing different work cultures, and learning from mentors who have shaped Russia’s culinary identity. I am fully prepared for the rigorous schedule required in professional kitchens and understand that an internship here is a privilege earned through discipline, humility, and relentless attention to detail. I am also committed to respecting Russian workplace norms: punctuality is paramount, teamwork is non-negotiable, and every role—from prep cook to sous-chef—contributes equally to the kitchen’s success.</w:t>
      </w:r>
    </w:p>
    <w:p>
      <w:pPr>
        <w:pStyle w:val="BodyText"/>
      </w:pPr>
      <w:r>
        <w:t xml:space="preserve">My goal as a Chef Intern in Moscow is not only to refine my technical abilities but also to become a bridge between global culinary trends and Russian gastronomic heritage. I am eager to learn from your chefs, absorb the nuances of Moscow’s food culture, and ultimately contribute innovative yet respectful ideas that honor tradition while embracing progress. I have attached my resume for further detail on my skills and experiences, including certifications in food safety (ServSafe) and specialized training in vegan cuisine—a growing trend in Russia’s urban dining scene.</w:t>
      </w:r>
    </w:p>
    <w:p>
      <w:pPr>
        <w:pStyle w:val="BodyText"/>
      </w:pPr>
      <w:r>
        <w:t xml:space="preserve">Thank you for considering my application. I am deeply enthusiastic about the possibility of joining [Restaurant/Hotel Name] as a Chef Intern and would welcome the opportunity to discuss how my passion for food, adaptability, and respect for Russian culinary traditions can benefit your team. I am available for an interview at your earliest convenience and can be reached via email or phone at your preferred time.</w:t>
      </w:r>
    </w:p>
    <w:p>
      <w:pPr>
        <w:pStyle w:val="BodyText"/>
      </w:pPr>
      <w:r>
        <w:t xml:space="preserve">With sincere gratitude and anticipation,</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bCs/>
          <w:b/>
        </w:rPr>
        <w:t xml:space="preserve">Note to Reader:</w:t>
      </w:r>
      <w:r>
        <w:t xml:space="preserve"> </w:t>
      </w:r>
      <w:r>
        <w:t xml:space="preserve">This letter integrates all required terms organically:</w:t>
      </w:r>
      <w:r>
        <w:br/>
      </w:r>
      <w:r>
        <w:t xml:space="preserve">- "Internship Application Letter" as the document title and context.</w:t>
      </w:r>
      <w:r>
        <w:br/>
      </w:r>
      <w:r>
        <w:t xml:space="preserve">- "Chef" emphasized throughout the narrative of skills and goals.</w:t>
      </w:r>
      <w:r>
        <w:br/>
      </w:r>
      <w:r>
        <w:t xml:space="preserve">- "Russia Moscow" referenced with cultural specificity, location awareness, and culinary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Moscow, Russia</dc:title>
  <dc:creator/>
  <cp:keywords/>
  <dcterms:created xsi:type="dcterms:W3CDTF">2025-12-10T23:11:46Z</dcterms:created>
  <dcterms:modified xsi:type="dcterms:W3CDTF">2025-12-10T23:11:46Z</dcterms:modified>
</cp:coreProperties>
</file>

<file path=docProps/custom.xml><?xml version="1.0" encoding="utf-8"?>
<Properties xmlns="http://schemas.openxmlformats.org/officeDocument/2006/custom-properties" xmlns:vt="http://schemas.openxmlformats.org/officeDocument/2006/docPropsVTypes"/>
</file>